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37F87" w14:textId="77777777" w:rsidR="00FF4A63" w:rsidRPr="00327291" w:rsidRDefault="008F22C6" w:rsidP="000E3106">
      <w:pPr>
        <w:ind w:firstLine="708"/>
        <w:jc w:val="center"/>
        <w:rPr>
          <w:b/>
          <w:sz w:val="28"/>
        </w:rPr>
      </w:pPr>
      <w:r>
        <w:rPr>
          <w:b/>
          <w:sz w:val="28"/>
        </w:rPr>
        <w:t>MATEMATİK</w:t>
      </w:r>
      <w:r w:rsidR="00D77795">
        <w:rPr>
          <w:b/>
          <w:sz w:val="28"/>
        </w:rPr>
        <w:t xml:space="preserve"> </w:t>
      </w:r>
      <w:r>
        <w:rPr>
          <w:b/>
          <w:sz w:val="28"/>
        </w:rPr>
        <w:t>VE FEN BİLİMLERİ</w:t>
      </w:r>
      <w:r w:rsidR="00FF4A63" w:rsidRPr="00327291">
        <w:rPr>
          <w:b/>
          <w:sz w:val="28"/>
        </w:rPr>
        <w:t xml:space="preserve"> EĞİTİMİ BÖLÜMÜ</w:t>
      </w:r>
    </w:p>
    <w:p w14:paraId="70C00A79" w14:textId="24B1BE21" w:rsidR="00FF4A63" w:rsidRPr="00327291" w:rsidRDefault="00974E67" w:rsidP="000E3106">
      <w:pPr>
        <w:jc w:val="center"/>
        <w:rPr>
          <w:b/>
          <w:sz w:val="28"/>
        </w:rPr>
      </w:pPr>
      <w:r>
        <w:rPr>
          <w:b/>
          <w:sz w:val="28"/>
        </w:rPr>
        <w:t>FEN BİLGİSİ EĞİTİMİ ANABİLİM DALI</w:t>
      </w:r>
      <w:r w:rsidR="00FF4A63" w:rsidRPr="00327291">
        <w:rPr>
          <w:b/>
          <w:sz w:val="28"/>
        </w:rPr>
        <w:t xml:space="preserve"> </w:t>
      </w:r>
      <w:r w:rsidR="0092237C">
        <w:rPr>
          <w:b/>
          <w:sz w:val="28"/>
        </w:rPr>
        <w:t>ARA</w:t>
      </w:r>
      <w:r w:rsidR="00BE57B6">
        <w:rPr>
          <w:b/>
          <w:sz w:val="28"/>
        </w:rPr>
        <w:t xml:space="preserve"> SINAV</w:t>
      </w:r>
      <w:r w:rsidR="00FF4A63" w:rsidRPr="00327291">
        <w:rPr>
          <w:b/>
          <w:sz w:val="28"/>
        </w:rPr>
        <w:t xml:space="preserve"> </w:t>
      </w:r>
      <w:r w:rsidR="00621412">
        <w:rPr>
          <w:b/>
          <w:sz w:val="28"/>
        </w:rPr>
        <w:t xml:space="preserve">TELAFİ PROGRAMI </w:t>
      </w:r>
    </w:p>
    <w:p w14:paraId="125EB926" w14:textId="24E42DD7" w:rsidR="00385266" w:rsidRDefault="00385266" w:rsidP="000E3106">
      <w:pPr>
        <w:jc w:val="center"/>
        <w:rPr>
          <w:b/>
          <w:sz w:val="28"/>
        </w:rPr>
      </w:pPr>
      <w:r w:rsidRPr="00327291">
        <w:rPr>
          <w:b/>
          <w:sz w:val="28"/>
        </w:rPr>
        <w:t xml:space="preserve">                                                                     </w:t>
      </w:r>
      <w:r w:rsidR="00FF4A63">
        <w:rPr>
          <w:b/>
          <w:sz w:val="28"/>
        </w:rPr>
        <w:t xml:space="preserve">                      </w:t>
      </w:r>
      <w:r w:rsidRPr="00327291">
        <w:rPr>
          <w:b/>
          <w:sz w:val="28"/>
        </w:rPr>
        <w:t>20</w:t>
      </w:r>
      <w:r w:rsidR="00823F23">
        <w:rPr>
          <w:b/>
          <w:sz w:val="28"/>
        </w:rPr>
        <w:t>2</w:t>
      </w:r>
      <w:r w:rsidR="00AA6431">
        <w:rPr>
          <w:b/>
          <w:sz w:val="28"/>
        </w:rPr>
        <w:t>2</w:t>
      </w:r>
      <w:r w:rsidR="00050C1A">
        <w:rPr>
          <w:b/>
          <w:sz w:val="28"/>
        </w:rPr>
        <w:t>-202</w:t>
      </w:r>
      <w:r w:rsidR="00AA6431">
        <w:rPr>
          <w:b/>
          <w:sz w:val="28"/>
        </w:rPr>
        <w:t>3</w:t>
      </w:r>
      <w:r w:rsidR="00FF4A63">
        <w:rPr>
          <w:b/>
          <w:sz w:val="28"/>
        </w:rPr>
        <w:t xml:space="preserve"> </w:t>
      </w:r>
      <w:r w:rsidR="00C260F2">
        <w:rPr>
          <w:b/>
          <w:sz w:val="28"/>
        </w:rPr>
        <w:t>BAHAR</w:t>
      </w:r>
      <w:r w:rsidRPr="00327291">
        <w:rPr>
          <w:b/>
          <w:sz w:val="28"/>
        </w:rPr>
        <w:t xml:space="preserve"> DÖNEMİ</w:t>
      </w:r>
    </w:p>
    <w:p w14:paraId="0E0DF06A" w14:textId="77777777" w:rsidR="00773DCA" w:rsidRPr="00327291" w:rsidRDefault="00773DCA" w:rsidP="000E3106">
      <w:pPr>
        <w:jc w:val="center"/>
        <w:rPr>
          <w:b/>
          <w:sz w:val="28"/>
        </w:rPr>
      </w:pPr>
    </w:p>
    <w:tbl>
      <w:tblPr>
        <w:tblStyle w:val="TabloKlavuzu"/>
        <w:tblW w:w="1033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3290"/>
        <w:gridCol w:w="3420"/>
        <w:gridCol w:w="1080"/>
        <w:gridCol w:w="900"/>
        <w:gridCol w:w="1080"/>
      </w:tblGrid>
      <w:tr w:rsidR="00AA6431" w:rsidRPr="00606151" w14:paraId="1D0FC5EE" w14:textId="77777777" w:rsidTr="00AA6431">
        <w:trPr>
          <w:trHeight w:val="194"/>
          <w:jc w:val="center"/>
        </w:trPr>
        <w:tc>
          <w:tcPr>
            <w:tcW w:w="565" w:type="dxa"/>
            <w:shd w:val="clear" w:color="auto" w:fill="002060"/>
          </w:tcPr>
          <w:p w14:paraId="56F19D94" w14:textId="77777777" w:rsidR="00AA6431" w:rsidRPr="00606151" w:rsidRDefault="00AA6431" w:rsidP="00EF02A0">
            <w:pPr>
              <w:pStyle w:val="Balk5"/>
              <w:tabs>
                <w:tab w:val="left" w:pos="0"/>
              </w:tabs>
              <w:snapToGrid w:val="0"/>
              <w:rPr>
                <w:sz w:val="16"/>
                <w:szCs w:val="16"/>
              </w:rPr>
            </w:pPr>
            <w:r w:rsidRPr="00606151">
              <w:rPr>
                <w:sz w:val="16"/>
                <w:szCs w:val="16"/>
              </w:rPr>
              <w:t>Y. Yıl</w:t>
            </w:r>
          </w:p>
        </w:tc>
        <w:tc>
          <w:tcPr>
            <w:tcW w:w="3290" w:type="dxa"/>
            <w:shd w:val="clear" w:color="auto" w:fill="002060"/>
          </w:tcPr>
          <w:p w14:paraId="0E370824" w14:textId="77777777" w:rsidR="00AA6431" w:rsidRPr="00606151" w:rsidRDefault="00AA6431" w:rsidP="0054522C">
            <w:pPr>
              <w:pStyle w:val="Balk3"/>
              <w:tabs>
                <w:tab w:val="left" w:pos="0"/>
              </w:tabs>
              <w:snapToGrid w:val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06151">
              <w:rPr>
                <w:rFonts w:ascii="Times New Roman" w:hAnsi="Times New Roman"/>
                <w:sz w:val="16"/>
                <w:szCs w:val="16"/>
              </w:rPr>
              <w:t>Dersin Adı</w:t>
            </w:r>
          </w:p>
        </w:tc>
        <w:tc>
          <w:tcPr>
            <w:tcW w:w="3420" w:type="dxa"/>
            <w:shd w:val="clear" w:color="auto" w:fill="002060"/>
          </w:tcPr>
          <w:p w14:paraId="70400A97" w14:textId="77777777" w:rsidR="00AA6431" w:rsidRPr="00606151" w:rsidRDefault="00AA6431" w:rsidP="0054522C">
            <w:pPr>
              <w:pStyle w:val="Balk3"/>
              <w:tabs>
                <w:tab w:val="left" w:pos="0"/>
              </w:tabs>
              <w:snapToGrid w:val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06151">
              <w:rPr>
                <w:rFonts w:ascii="Times New Roman" w:hAnsi="Times New Roman"/>
                <w:sz w:val="16"/>
                <w:szCs w:val="16"/>
              </w:rPr>
              <w:t>D. SORUMLUSU</w:t>
            </w:r>
          </w:p>
        </w:tc>
        <w:tc>
          <w:tcPr>
            <w:tcW w:w="1080" w:type="dxa"/>
            <w:shd w:val="clear" w:color="auto" w:fill="002060"/>
          </w:tcPr>
          <w:p w14:paraId="63E347ED" w14:textId="77777777" w:rsidR="00AA6431" w:rsidRPr="00D852A3" w:rsidRDefault="00AA6431" w:rsidP="00D852A3">
            <w:pPr>
              <w:pStyle w:val="Balk3"/>
              <w:tabs>
                <w:tab w:val="left" w:pos="0"/>
              </w:tabs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D852A3">
              <w:rPr>
                <w:rFonts w:ascii="Times New Roman" w:hAnsi="Times New Roman"/>
                <w:sz w:val="16"/>
                <w:szCs w:val="16"/>
              </w:rPr>
              <w:t>Tarih</w:t>
            </w:r>
          </w:p>
        </w:tc>
        <w:tc>
          <w:tcPr>
            <w:tcW w:w="900" w:type="dxa"/>
            <w:shd w:val="clear" w:color="auto" w:fill="002060"/>
          </w:tcPr>
          <w:p w14:paraId="214B3FB8" w14:textId="77777777" w:rsidR="00AA6431" w:rsidRPr="00606151" w:rsidRDefault="00AA6431" w:rsidP="00B479E8">
            <w:pPr>
              <w:pStyle w:val="Balk3"/>
              <w:tabs>
                <w:tab w:val="left" w:pos="0"/>
              </w:tabs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606151">
              <w:rPr>
                <w:rFonts w:ascii="Times New Roman" w:hAnsi="Times New Roman"/>
                <w:sz w:val="16"/>
                <w:szCs w:val="16"/>
              </w:rPr>
              <w:t>Saat</w:t>
            </w:r>
          </w:p>
        </w:tc>
        <w:tc>
          <w:tcPr>
            <w:tcW w:w="1080" w:type="dxa"/>
            <w:shd w:val="clear" w:color="auto" w:fill="002060"/>
          </w:tcPr>
          <w:p w14:paraId="5ED8298B" w14:textId="77777777" w:rsidR="00AA6431" w:rsidRPr="00553963" w:rsidRDefault="00AA6431" w:rsidP="00553963">
            <w:pPr>
              <w:snapToGrid w:val="0"/>
              <w:jc w:val="center"/>
              <w:rPr>
                <w:b/>
                <w:sz w:val="16"/>
                <w:szCs w:val="16"/>
              </w:rPr>
            </w:pPr>
            <w:r w:rsidRPr="00553963">
              <w:rPr>
                <w:b/>
                <w:sz w:val="16"/>
                <w:szCs w:val="16"/>
              </w:rPr>
              <w:t>Sınav Türü</w:t>
            </w:r>
          </w:p>
        </w:tc>
      </w:tr>
      <w:tr w:rsidR="00F56A6C" w:rsidRPr="00606151" w14:paraId="27AE851D" w14:textId="77777777" w:rsidTr="00F56A6C">
        <w:trPr>
          <w:trHeight w:val="284"/>
          <w:jc w:val="center"/>
        </w:trPr>
        <w:tc>
          <w:tcPr>
            <w:tcW w:w="565" w:type="dxa"/>
            <w:shd w:val="clear" w:color="auto" w:fill="EEECE1" w:themeFill="background2"/>
          </w:tcPr>
          <w:p w14:paraId="548CDAD9" w14:textId="36CA64E5" w:rsidR="00F56A6C" w:rsidRDefault="00F56A6C" w:rsidP="00BD0105">
            <w:pPr>
              <w:snapToGrid w:val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.</w:t>
            </w:r>
          </w:p>
        </w:tc>
        <w:tc>
          <w:tcPr>
            <w:tcW w:w="3290" w:type="dxa"/>
            <w:shd w:val="clear" w:color="auto" w:fill="EAF1DD" w:themeFill="accent3" w:themeFillTint="33"/>
          </w:tcPr>
          <w:p w14:paraId="3AB4A2A8" w14:textId="37AFE896" w:rsidR="00F56A6C" w:rsidRPr="0027262D" w:rsidRDefault="00F56A6C" w:rsidP="00BD010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yoloji 1</w:t>
            </w:r>
          </w:p>
        </w:tc>
        <w:tc>
          <w:tcPr>
            <w:tcW w:w="3420" w:type="dxa"/>
            <w:shd w:val="clear" w:color="auto" w:fill="EAF1DD" w:themeFill="accent3" w:themeFillTint="33"/>
          </w:tcPr>
          <w:p w14:paraId="3ED0D495" w14:textId="18EF0E0D" w:rsidR="00F56A6C" w:rsidRPr="0027262D" w:rsidRDefault="00F56A6C" w:rsidP="00BD0105">
            <w:pPr>
              <w:suppressAutoHyphens w:val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ç. Dr. Hakan KARAARDIÇ</w:t>
            </w:r>
          </w:p>
        </w:tc>
        <w:tc>
          <w:tcPr>
            <w:tcW w:w="1080" w:type="dxa"/>
            <w:shd w:val="clear" w:color="auto" w:fill="EAF1DD" w:themeFill="accent3" w:themeFillTint="33"/>
          </w:tcPr>
          <w:p w14:paraId="6C7831E4" w14:textId="5B709644" w:rsidR="00F56A6C" w:rsidRDefault="00F56A6C" w:rsidP="00BD010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8.04.2023</w:t>
            </w:r>
          </w:p>
        </w:tc>
        <w:tc>
          <w:tcPr>
            <w:tcW w:w="900" w:type="dxa"/>
            <w:shd w:val="clear" w:color="auto" w:fill="EAF1DD" w:themeFill="accent3" w:themeFillTint="33"/>
          </w:tcPr>
          <w:p w14:paraId="5A1EE8E5" w14:textId="261DDA51" w:rsidR="00F56A6C" w:rsidRPr="0027262D" w:rsidRDefault="00F56A6C" w:rsidP="00BD01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30</w:t>
            </w:r>
          </w:p>
        </w:tc>
        <w:tc>
          <w:tcPr>
            <w:tcW w:w="1080" w:type="dxa"/>
            <w:shd w:val="clear" w:color="auto" w:fill="EAF1DD" w:themeFill="accent3" w:themeFillTint="33"/>
          </w:tcPr>
          <w:p w14:paraId="6ED976C6" w14:textId="010C8D03" w:rsidR="00F56A6C" w:rsidRPr="0027262D" w:rsidRDefault="00F56A6C" w:rsidP="00BD0105">
            <w:pPr>
              <w:snapToGrid w:val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INAV</w:t>
            </w:r>
          </w:p>
        </w:tc>
      </w:tr>
      <w:tr w:rsidR="00BD0105" w:rsidRPr="00606151" w14:paraId="431F9BDD" w14:textId="77777777" w:rsidTr="004321BE">
        <w:trPr>
          <w:trHeight w:val="284"/>
          <w:jc w:val="center"/>
        </w:trPr>
        <w:tc>
          <w:tcPr>
            <w:tcW w:w="565" w:type="dxa"/>
            <w:shd w:val="clear" w:color="auto" w:fill="EEECE1" w:themeFill="background2"/>
          </w:tcPr>
          <w:p w14:paraId="1A2B4653" w14:textId="241BB88C" w:rsidR="00BD0105" w:rsidRPr="00606151" w:rsidRDefault="00BD0105" w:rsidP="00BD0105">
            <w:pPr>
              <w:snapToGrid w:val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.</w:t>
            </w:r>
          </w:p>
        </w:tc>
        <w:tc>
          <w:tcPr>
            <w:tcW w:w="3290" w:type="dxa"/>
            <w:shd w:val="clear" w:color="auto" w:fill="FDE9D9" w:themeFill="accent6" w:themeFillTint="33"/>
          </w:tcPr>
          <w:p w14:paraId="0935AE1B" w14:textId="466C5CC7" w:rsidR="00BD0105" w:rsidRPr="0027262D" w:rsidRDefault="00BD0105" w:rsidP="00BD0105">
            <w:pPr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Fen Öğretim Programları</w:t>
            </w:r>
          </w:p>
        </w:tc>
        <w:tc>
          <w:tcPr>
            <w:tcW w:w="3420" w:type="dxa"/>
            <w:shd w:val="clear" w:color="auto" w:fill="FDE9D9" w:themeFill="accent6" w:themeFillTint="33"/>
          </w:tcPr>
          <w:p w14:paraId="6B64EE04" w14:textId="6D92A707" w:rsidR="00BD0105" w:rsidRPr="0027262D" w:rsidRDefault="00BD0105" w:rsidP="00BD0105">
            <w:pPr>
              <w:suppressAutoHyphens w:val="0"/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Doç. Dr. Ayşe YENİLMEZ TÜRKOĞLU</w:t>
            </w:r>
          </w:p>
        </w:tc>
        <w:tc>
          <w:tcPr>
            <w:tcW w:w="1080" w:type="dxa"/>
            <w:shd w:val="clear" w:color="auto" w:fill="FDE9D9" w:themeFill="accent6" w:themeFillTint="33"/>
          </w:tcPr>
          <w:p w14:paraId="1A0BEFBD" w14:textId="115BA69D" w:rsidR="00BD0105" w:rsidRPr="0027262D" w:rsidRDefault="00621412" w:rsidP="00BD010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4</w:t>
            </w:r>
            <w:r w:rsidR="00DF5EF7" w:rsidRPr="0027262D">
              <w:rPr>
                <w:b/>
                <w:sz w:val="16"/>
                <w:szCs w:val="16"/>
              </w:rPr>
              <w:t>.0</w:t>
            </w:r>
            <w:r>
              <w:rPr>
                <w:b/>
                <w:sz w:val="16"/>
                <w:szCs w:val="16"/>
              </w:rPr>
              <w:t>5</w:t>
            </w:r>
            <w:r w:rsidR="00DF5EF7" w:rsidRPr="0027262D">
              <w:rPr>
                <w:b/>
                <w:sz w:val="16"/>
                <w:szCs w:val="16"/>
              </w:rPr>
              <w:t>.2023</w:t>
            </w:r>
          </w:p>
        </w:tc>
        <w:tc>
          <w:tcPr>
            <w:tcW w:w="900" w:type="dxa"/>
            <w:shd w:val="clear" w:color="auto" w:fill="FDE9D9" w:themeFill="accent6" w:themeFillTint="33"/>
          </w:tcPr>
          <w:p w14:paraId="56F8E8DF" w14:textId="073858BB" w:rsidR="00BD0105" w:rsidRPr="0027262D" w:rsidRDefault="00BD0105" w:rsidP="00BD0105">
            <w:pPr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1</w:t>
            </w:r>
            <w:r w:rsidR="00621412">
              <w:rPr>
                <w:sz w:val="16"/>
                <w:szCs w:val="16"/>
              </w:rPr>
              <w:t>2.30</w:t>
            </w:r>
          </w:p>
        </w:tc>
        <w:tc>
          <w:tcPr>
            <w:tcW w:w="1080" w:type="dxa"/>
            <w:shd w:val="clear" w:color="auto" w:fill="FDE9D9" w:themeFill="accent6" w:themeFillTint="33"/>
          </w:tcPr>
          <w:p w14:paraId="260A8A3B" w14:textId="25AF3A89" w:rsidR="00BD0105" w:rsidRPr="0027262D" w:rsidRDefault="00BD0105" w:rsidP="00BD0105">
            <w:pPr>
              <w:snapToGrid w:val="0"/>
              <w:jc w:val="center"/>
              <w:rPr>
                <w:b/>
                <w:sz w:val="16"/>
                <w:szCs w:val="16"/>
              </w:rPr>
            </w:pPr>
            <w:r w:rsidRPr="0027262D">
              <w:rPr>
                <w:b/>
                <w:sz w:val="16"/>
                <w:szCs w:val="16"/>
              </w:rPr>
              <w:t>SINAV</w:t>
            </w:r>
          </w:p>
        </w:tc>
      </w:tr>
      <w:tr w:rsidR="00DF5EF7" w:rsidRPr="00606151" w14:paraId="152897AF" w14:textId="77777777" w:rsidTr="004321BE">
        <w:trPr>
          <w:trHeight w:val="239"/>
          <w:jc w:val="center"/>
        </w:trPr>
        <w:tc>
          <w:tcPr>
            <w:tcW w:w="565" w:type="dxa"/>
            <w:vMerge w:val="restart"/>
            <w:shd w:val="clear" w:color="auto" w:fill="EEECE1" w:themeFill="background2"/>
          </w:tcPr>
          <w:p w14:paraId="4954601F" w14:textId="0F5DBC10" w:rsidR="00DF5EF7" w:rsidRPr="00606151" w:rsidRDefault="00DF5EF7" w:rsidP="00DF5EF7">
            <w:pPr>
              <w:snapToGrid w:val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  <w:r w:rsidRPr="00606151">
              <w:rPr>
                <w:b/>
                <w:sz w:val="16"/>
                <w:szCs w:val="16"/>
              </w:rPr>
              <w:t>.</w:t>
            </w:r>
          </w:p>
        </w:tc>
        <w:tc>
          <w:tcPr>
            <w:tcW w:w="3290" w:type="dxa"/>
            <w:shd w:val="clear" w:color="auto" w:fill="FDE9D9" w:themeFill="accent6" w:themeFillTint="33"/>
            <w:vAlign w:val="center"/>
          </w:tcPr>
          <w:p w14:paraId="44F85270" w14:textId="7FD542FD" w:rsidR="00DF5EF7" w:rsidRPr="0027262D" w:rsidRDefault="00DF5EF7" w:rsidP="00DF5EF7">
            <w:pPr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Bilimsel Muhakeme Becerileri</w:t>
            </w:r>
          </w:p>
        </w:tc>
        <w:tc>
          <w:tcPr>
            <w:tcW w:w="3420" w:type="dxa"/>
            <w:shd w:val="clear" w:color="auto" w:fill="FDE9D9" w:themeFill="accent6" w:themeFillTint="33"/>
          </w:tcPr>
          <w:p w14:paraId="057F6FFA" w14:textId="3958B385" w:rsidR="00DF5EF7" w:rsidRPr="0027262D" w:rsidRDefault="00DF5EF7" w:rsidP="00DF5EF7">
            <w:pPr>
              <w:suppressAutoHyphens w:val="0"/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Doç. Dr. Ayşe YENİLMEZ TÜRKOĞLU</w:t>
            </w:r>
          </w:p>
        </w:tc>
        <w:tc>
          <w:tcPr>
            <w:tcW w:w="1080" w:type="dxa"/>
            <w:shd w:val="clear" w:color="auto" w:fill="FDE9D9" w:themeFill="accent6" w:themeFillTint="33"/>
          </w:tcPr>
          <w:p w14:paraId="04F782C5" w14:textId="6FAEAE4F" w:rsidR="00DF5EF7" w:rsidRPr="0027262D" w:rsidRDefault="00621412" w:rsidP="00DF5EF7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4</w:t>
            </w:r>
            <w:r w:rsidR="001A2B53" w:rsidRPr="0027262D">
              <w:rPr>
                <w:b/>
                <w:sz w:val="16"/>
                <w:szCs w:val="16"/>
              </w:rPr>
              <w:t>.0</w:t>
            </w:r>
            <w:r>
              <w:rPr>
                <w:b/>
                <w:sz w:val="16"/>
                <w:szCs w:val="16"/>
              </w:rPr>
              <w:t>5</w:t>
            </w:r>
            <w:r w:rsidR="001A2B53" w:rsidRPr="0027262D">
              <w:rPr>
                <w:b/>
                <w:sz w:val="16"/>
                <w:szCs w:val="16"/>
              </w:rPr>
              <w:t>.2023</w:t>
            </w:r>
          </w:p>
        </w:tc>
        <w:tc>
          <w:tcPr>
            <w:tcW w:w="900" w:type="dxa"/>
            <w:shd w:val="clear" w:color="auto" w:fill="FDE9D9" w:themeFill="accent6" w:themeFillTint="33"/>
          </w:tcPr>
          <w:p w14:paraId="266074D8" w14:textId="47158A5F" w:rsidR="00DF5EF7" w:rsidRPr="0027262D" w:rsidRDefault="00DF5EF7" w:rsidP="00DF5EF7">
            <w:pPr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1</w:t>
            </w:r>
            <w:r w:rsidR="00621412">
              <w:rPr>
                <w:sz w:val="16"/>
                <w:szCs w:val="16"/>
              </w:rPr>
              <w:t>3.30</w:t>
            </w:r>
          </w:p>
        </w:tc>
        <w:tc>
          <w:tcPr>
            <w:tcW w:w="1080" w:type="dxa"/>
            <w:shd w:val="clear" w:color="auto" w:fill="FDE9D9" w:themeFill="accent6" w:themeFillTint="33"/>
          </w:tcPr>
          <w:p w14:paraId="5D6F3B90" w14:textId="77777777" w:rsidR="00DF5EF7" w:rsidRPr="0027262D" w:rsidRDefault="00DF5EF7" w:rsidP="00DF5EF7">
            <w:pPr>
              <w:jc w:val="center"/>
              <w:rPr>
                <w:b/>
                <w:sz w:val="16"/>
                <w:szCs w:val="16"/>
              </w:rPr>
            </w:pPr>
            <w:r w:rsidRPr="0027262D">
              <w:rPr>
                <w:b/>
                <w:sz w:val="16"/>
                <w:szCs w:val="16"/>
              </w:rPr>
              <w:t>SINAV</w:t>
            </w:r>
          </w:p>
        </w:tc>
      </w:tr>
      <w:tr w:rsidR="001A2B53" w:rsidRPr="00606151" w14:paraId="707ED9FA" w14:textId="77777777" w:rsidTr="004321BE">
        <w:trPr>
          <w:trHeight w:val="239"/>
          <w:jc w:val="center"/>
        </w:trPr>
        <w:tc>
          <w:tcPr>
            <w:tcW w:w="565" w:type="dxa"/>
            <w:vMerge/>
            <w:shd w:val="clear" w:color="auto" w:fill="EEECE1" w:themeFill="background2"/>
          </w:tcPr>
          <w:p w14:paraId="37FEC1DA" w14:textId="77777777" w:rsidR="001A2B53" w:rsidRPr="00606151" w:rsidRDefault="001A2B53" w:rsidP="001A2B53">
            <w:pPr>
              <w:snapToGrid w:val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290" w:type="dxa"/>
            <w:shd w:val="clear" w:color="auto" w:fill="DAEEF3" w:themeFill="accent5" w:themeFillTint="33"/>
            <w:vAlign w:val="center"/>
          </w:tcPr>
          <w:p w14:paraId="435F99B8" w14:textId="4058EE73" w:rsidR="001A2B53" w:rsidRPr="0027262D" w:rsidRDefault="001A2B53" w:rsidP="001A2B53">
            <w:pPr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Sınıf Yönetimi</w:t>
            </w:r>
          </w:p>
        </w:tc>
        <w:tc>
          <w:tcPr>
            <w:tcW w:w="3420" w:type="dxa"/>
            <w:shd w:val="clear" w:color="auto" w:fill="DAEEF3" w:themeFill="accent5" w:themeFillTint="33"/>
          </w:tcPr>
          <w:p w14:paraId="4598F34C" w14:textId="2EC08C98" w:rsidR="001A2B53" w:rsidRPr="0027262D" w:rsidRDefault="001A2B53" w:rsidP="001A2B53">
            <w:pPr>
              <w:suppressAutoHyphens w:val="0"/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Prof. Dr. Kamile DEMİR</w:t>
            </w:r>
          </w:p>
        </w:tc>
        <w:tc>
          <w:tcPr>
            <w:tcW w:w="1080" w:type="dxa"/>
            <w:shd w:val="clear" w:color="auto" w:fill="DAEEF3" w:themeFill="accent5" w:themeFillTint="33"/>
          </w:tcPr>
          <w:p w14:paraId="17BA8114" w14:textId="55CFA3AD" w:rsidR="001A2B53" w:rsidRPr="0027262D" w:rsidRDefault="00621412" w:rsidP="001A2B5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3</w:t>
            </w:r>
            <w:r w:rsidR="001A2B53" w:rsidRPr="0027262D">
              <w:rPr>
                <w:b/>
                <w:sz w:val="16"/>
                <w:szCs w:val="16"/>
              </w:rPr>
              <w:t>.0</w:t>
            </w:r>
            <w:r>
              <w:rPr>
                <w:b/>
                <w:sz w:val="16"/>
                <w:szCs w:val="16"/>
              </w:rPr>
              <w:t>5</w:t>
            </w:r>
            <w:r w:rsidR="001A2B53" w:rsidRPr="0027262D">
              <w:rPr>
                <w:b/>
                <w:sz w:val="16"/>
                <w:szCs w:val="16"/>
              </w:rPr>
              <w:t>.2023</w:t>
            </w:r>
          </w:p>
        </w:tc>
        <w:tc>
          <w:tcPr>
            <w:tcW w:w="900" w:type="dxa"/>
            <w:shd w:val="clear" w:color="auto" w:fill="DAEEF3" w:themeFill="accent5" w:themeFillTint="33"/>
          </w:tcPr>
          <w:p w14:paraId="68F6A744" w14:textId="3A2021EF" w:rsidR="001A2B53" w:rsidRPr="0027262D" w:rsidRDefault="001A2B53" w:rsidP="001A2B53">
            <w:pPr>
              <w:jc w:val="center"/>
              <w:rPr>
                <w:sz w:val="16"/>
                <w:szCs w:val="16"/>
              </w:rPr>
            </w:pPr>
            <w:r w:rsidRPr="0027262D">
              <w:rPr>
                <w:sz w:val="16"/>
                <w:szCs w:val="16"/>
              </w:rPr>
              <w:t>1</w:t>
            </w:r>
            <w:r w:rsidR="00621412">
              <w:rPr>
                <w:sz w:val="16"/>
                <w:szCs w:val="16"/>
              </w:rPr>
              <w:t>0.00</w:t>
            </w:r>
          </w:p>
        </w:tc>
        <w:tc>
          <w:tcPr>
            <w:tcW w:w="1080" w:type="dxa"/>
            <w:shd w:val="clear" w:color="auto" w:fill="DAEEF3" w:themeFill="accent5" w:themeFillTint="33"/>
          </w:tcPr>
          <w:p w14:paraId="597BD516" w14:textId="531D7852" w:rsidR="001A2B53" w:rsidRPr="0027262D" w:rsidRDefault="001A2B53" w:rsidP="001A2B53">
            <w:pPr>
              <w:jc w:val="center"/>
              <w:rPr>
                <w:b/>
                <w:sz w:val="16"/>
                <w:szCs w:val="16"/>
              </w:rPr>
            </w:pPr>
            <w:r w:rsidRPr="0027262D">
              <w:rPr>
                <w:b/>
                <w:sz w:val="16"/>
                <w:szCs w:val="16"/>
              </w:rPr>
              <w:t>SINAV</w:t>
            </w:r>
          </w:p>
        </w:tc>
      </w:tr>
    </w:tbl>
    <w:p w14:paraId="5F78A9B3" w14:textId="77777777" w:rsidR="00CD7250" w:rsidRDefault="00CD7250" w:rsidP="00CD7250"/>
    <w:p w14:paraId="1EAEAB07" w14:textId="3944BD50" w:rsidR="00357BF0" w:rsidRPr="006D0147" w:rsidRDefault="00CD7250" w:rsidP="006D0147">
      <w:pPr>
        <w:tabs>
          <w:tab w:val="left" w:pos="11790"/>
        </w:tabs>
        <w:jc w:val="right"/>
      </w:pPr>
      <w:r>
        <w:t>Prof.</w:t>
      </w:r>
      <w:r w:rsidR="00C65053">
        <w:t xml:space="preserve"> </w:t>
      </w:r>
      <w:r>
        <w:t>Dr.</w:t>
      </w:r>
      <w:r w:rsidR="00C65053">
        <w:t xml:space="preserve"> </w:t>
      </w:r>
      <w:r w:rsidR="00E756B9">
        <w:t>Kadir BİLEN</w:t>
      </w: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</w:t>
      </w:r>
      <w:r w:rsidRPr="00CD7250">
        <w:rPr>
          <w:b/>
        </w:rPr>
        <w:t>Ana</w:t>
      </w:r>
      <w:r w:rsidR="00D06613">
        <w:rPr>
          <w:b/>
        </w:rPr>
        <w:t xml:space="preserve"> B</w:t>
      </w:r>
      <w:r w:rsidRPr="00CD7250">
        <w:rPr>
          <w:b/>
        </w:rPr>
        <w:t>ilim Dalı Başkanı</w:t>
      </w:r>
    </w:p>
    <w:sectPr w:rsidR="00357BF0" w:rsidRPr="006D0147" w:rsidSect="008A7AB0">
      <w:footnotePr>
        <w:pos w:val="beneathText"/>
      </w:footnotePr>
      <w:pgSz w:w="11905" w:h="16837"/>
      <w:pgMar w:top="426" w:right="425" w:bottom="56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DejaVu Sans">
    <w:panose1 w:val="020B0604020202020204"/>
    <w:charset w:val="00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Bal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Balk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Balk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Balk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Balk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Balk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Balk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2371E12"/>
    <w:multiLevelType w:val="hybridMultilevel"/>
    <w:tmpl w:val="90662F3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B6F57"/>
    <w:multiLevelType w:val="hybridMultilevel"/>
    <w:tmpl w:val="D6C6EA6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4624C"/>
    <w:multiLevelType w:val="hybridMultilevel"/>
    <w:tmpl w:val="353E01C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9269A"/>
    <w:multiLevelType w:val="hybridMultilevel"/>
    <w:tmpl w:val="2CAC076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804E8"/>
    <w:multiLevelType w:val="hybridMultilevel"/>
    <w:tmpl w:val="A4F4B1C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071D4"/>
    <w:multiLevelType w:val="hybridMultilevel"/>
    <w:tmpl w:val="9CD87EB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90F11"/>
    <w:multiLevelType w:val="hybridMultilevel"/>
    <w:tmpl w:val="667CFF7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D2175"/>
    <w:multiLevelType w:val="hybridMultilevel"/>
    <w:tmpl w:val="8B0252D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8371CF"/>
    <w:multiLevelType w:val="hybridMultilevel"/>
    <w:tmpl w:val="F2F2F83E"/>
    <w:lvl w:ilvl="0" w:tplc="C31EC6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D4808AC"/>
    <w:multiLevelType w:val="hybridMultilevel"/>
    <w:tmpl w:val="4B94F23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871493">
    <w:abstractNumId w:val="0"/>
  </w:num>
  <w:num w:numId="2" w16cid:durableId="248931528">
    <w:abstractNumId w:val="5"/>
  </w:num>
  <w:num w:numId="3" w16cid:durableId="358435996">
    <w:abstractNumId w:val="10"/>
  </w:num>
  <w:num w:numId="4" w16cid:durableId="413822352">
    <w:abstractNumId w:val="1"/>
  </w:num>
  <w:num w:numId="5" w16cid:durableId="35664566">
    <w:abstractNumId w:val="7"/>
  </w:num>
  <w:num w:numId="6" w16cid:durableId="1230313099">
    <w:abstractNumId w:val="9"/>
  </w:num>
  <w:num w:numId="7" w16cid:durableId="1539514079">
    <w:abstractNumId w:val="3"/>
  </w:num>
  <w:num w:numId="8" w16cid:durableId="1864321011">
    <w:abstractNumId w:val="2"/>
  </w:num>
  <w:num w:numId="9" w16cid:durableId="740565792">
    <w:abstractNumId w:val="4"/>
  </w:num>
  <w:num w:numId="10" w16cid:durableId="1840193472">
    <w:abstractNumId w:val="8"/>
  </w:num>
  <w:num w:numId="11" w16cid:durableId="21320181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isplayBackgroundShape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M0MDUztjCyMLVU0lEKTi0uzszPAykwqgUAtpCu+iwAAAA="/>
  </w:docVars>
  <w:rsids>
    <w:rsidRoot w:val="003C5FD3"/>
    <w:rsid w:val="000113A3"/>
    <w:rsid w:val="000118A4"/>
    <w:rsid w:val="00031A7F"/>
    <w:rsid w:val="0004196A"/>
    <w:rsid w:val="00043C3C"/>
    <w:rsid w:val="000444A1"/>
    <w:rsid w:val="00050C1A"/>
    <w:rsid w:val="00050F68"/>
    <w:rsid w:val="000540F0"/>
    <w:rsid w:val="00064EB7"/>
    <w:rsid w:val="00065F9F"/>
    <w:rsid w:val="0006693E"/>
    <w:rsid w:val="00076EBA"/>
    <w:rsid w:val="00083814"/>
    <w:rsid w:val="00085C8F"/>
    <w:rsid w:val="0008752E"/>
    <w:rsid w:val="00092B6A"/>
    <w:rsid w:val="00092C2F"/>
    <w:rsid w:val="00097761"/>
    <w:rsid w:val="000A737D"/>
    <w:rsid w:val="000C49DF"/>
    <w:rsid w:val="000D04EB"/>
    <w:rsid w:val="000D2A72"/>
    <w:rsid w:val="000D60AB"/>
    <w:rsid w:val="000D663C"/>
    <w:rsid w:val="000E1E10"/>
    <w:rsid w:val="000E1EA2"/>
    <w:rsid w:val="000E3106"/>
    <w:rsid w:val="000F0702"/>
    <w:rsid w:val="000F70FD"/>
    <w:rsid w:val="000F7A12"/>
    <w:rsid w:val="001007A5"/>
    <w:rsid w:val="001043ED"/>
    <w:rsid w:val="00106937"/>
    <w:rsid w:val="0011482B"/>
    <w:rsid w:val="0011765D"/>
    <w:rsid w:val="00120098"/>
    <w:rsid w:val="00120E69"/>
    <w:rsid w:val="00122DE1"/>
    <w:rsid w:val="00126513"/>
    <w:rsid w:val="001302CF"/>
    <w:rsid w:val="00133661"/>
    <w:rsid w:val="00134130"/>
    <w:rsid w:val="0014038C"/>
    <w:rsid w:val="001525E9"/>
    <w:rsid w:val="001561CF"/>
    <w:rsid w:val="001632A0"/>
    <w:rsid w:val="001634C0"/>
    <w:rsid w:val="00166A00"/>
    <w:rsid w:val="0017438E"/>
    <w:rsid w:val="001757E7"/>
    <w:rsid w:val="00175847"/>
    <w:rsid w:val="00181F5A"/>
    <w:rsid w:val="00182248"/>
    <w:rsid w:val="00185F1D"/>
    <w:rsid w:val="00195347"/>
    <w:rsid w:val="001A2B53"/>
    <w:rsid w:val="001A52E4"/>
    <w:rsid w:val="001A7342"/>
    <w:rsid w:val="001B78FB"/>
    <w:rsid w:val="001C07D6"/>
    <w:rsid w:val="001C218E"/>
    <w:rsid w:val="001C3D0E"/>
    <w:rsid w:val="001D1E8E"/>
    <w:rsid w:val="001D5B5C"/>
    <w:rsid w:val="001E07B9"/>
    <w:rsid w:val="001F14DD"/>
    <w:rsid w:val="002040F2"/>
    <w:rsid w:val="002070FC"/>
    <w:rsid w:val="00207E07"/>
    <w:rsid w:val="00210A25"/>
    <w:rsid w:val="00212292"/>
    <w:rsid w:val="00213EB1"/>
    <w:rsid w:val="00214A02"/>
    <w:rsid w:val="00214A26"/>
    <w:rsid w:val="00216E8D"/>
    <w:rsid w:val="00220212"/>
    <w:rsid w:val="00221DD5"/>
    <w:rsid w:val="002223F9"/>
    <w:rsid w:val="00226B3D"/>
    <w:rsid w:val="0023469B"/>
    <w:rsid w:val="00242218"/>
    <w:rsid w:val="00243D81"/>
    <w:rsid w:val="002452B5"/>
    <w:rsid w:val="00254C3A"/>
    <w:rsid w:val="002558A1"/>
    <w:rsid w:val="00256A54"/>
    <w:rsid w:val="002571B0"/>
    <w:rsid w:val="002619C1"/>
    <w:rsid w:val="00262C9B"/>
    <w:rsid w:val="00263A5F"/>
    <w:rsid w:val="0026490E"/>
    <w:rsid w:val="00265B0B"/>
    <w:rsid w:val="0027262D"/>
    <w:rsid w:val="00281EA2"/>
    <w:rsid w:val="0028326F"/>
    <w:rsid w:val="0029199D"/>
    <w:rsid w:val="00291A62"/>
    <w:rsid w:val="002A29C9"/>
    <w:rsid w:val="002A3B2D"/>
    <w:rsid w:val="002A5FEF"/>
    <w:rsid w:val="002B10E2"/>
    <w:rsid w:val="002B3BC5"/>
    <w:rsid w:val="002B4A86"/>
    <w:rsid w:val="002B6C97"/>
    <w:rsid w:val="002C14D9"/>
    <w:rsid w:val="002C6664"/>
    <w:rsid w:val="002C7540"/>
    <w:rsid w:val="002D6559"/>
    <w:rsid w:val="002D6572"/>
    <w:rsid w:val="002E272D"/>
    <w:rsid w:val="002F3981"/>
    <w:rsid w:val="002F3D3B"/>
    <w:rsid w:val="002F6A38"/>
    <w:rsid w:val="00303BC7"/>
    <w:rsid w:val="00321C58"/>
    <w:rsid w:val="00327291"/>
    <w:rsid w:val="00331603"/>
    <w:rsid w:val="003470F4"/>
    <w:rsid w:val="00347383"/>
    <w:rsid w:val="00357BF0"/>
    <w:rsid w:val="00381B84"/>
    <w:rsid w:val="00385266"/>
    <w:rsid w:val="003874F6"/>
    <w:rsid w:val="00392487"/>
    <w:rsid w:val="00395839"/>
    <w:rsid w:val="003A61AB"/>
    <w:rsid w:val="003A7CF0"/>
    <w:rsid w:val="003B0865"/>
    <w:rsid w:val="003B172A"/>
    <w:rsid w:val="003B44B0"/>
    <w:rsid w:val="003B6F39"/>
    <w:rsid w:val="003C0DCB"/>
    <w:rsid w:val="003C18AD"/>
    <w:rsid w:val="003C1F0C"/>
    <w:rsid w:val="003C2E31"/>
    <w:rsid w:val="003C42EE"/>
    <w:rsid w:val="003C5FD3"/>
    <w:rsid w:val="003C6D91"/>
    <w:rsid w:val="003D36AC"/>
    <w:rsid w:val="003D5974"/>
    <w:rsid w:val="003E2F86"/>
    <w:rsid w:val="003E3D74"/>
    <w:rsid w:val="003E5674"/>
    <w:rsid w:val="003E5CBC"/>
    <w:rsid w:val="003F64AE"/>
    <w:rsid w:val="003F780E"/>
    <w:rsid w:val="003F79D9"/>
    <w:rsid w:val="003F7CCE"/>
    <w:rsid w:val="003F7D15"/>
    <w:rsid w:val="004025F0"/>
    <w:rsid w:val="00402D7E"/>
    <w:rsid w:val="004130F3"/>
    <w:rsid w:val="0041728F"/>
    <w:rsid w:val="00423172"/>
    <w:rsid w:val="00424C38"/>
    <w:rsid w:val="00424EB6"/>
    <w:rsid w:val="00425B0C"/>
    <w:rsid w:val="004321BE"/>
    <w:rsid w:val="00442BF0"/>
    <w:rsid w:val="00442ED9"/>
    <w:rsid w:val="00442F49"/>
    <w:rsid w:val="00443ED6"/>
    <w:rsid w:val="00457DEB"/>
    <w:rsid w:val="004646A8"/>
    <w:rsid w:val="004703A7"/>
    <w:rsid w:val="0047082E"/>
    <w:rsid w:val="0047484D"/>
    <w:rsid w:val="00486947"/>
    <w:rsid w:val="004A3DB9"/>
    <w:rsid w:val="004B5604"/>
    <w:rsid w:val="004B65A4"/>
    <w:rsid w:val="004C7A7B"/>
    <w:rsid w:val="004D293D"/>
    <w:rsid w:val="005037F1"/>
    <w:rsid w:val="005063AD"/>
    <w:rsid w:val="0051726C"/>
    <w:rsid w:val="005242E0"/>
    <w:rsid w:val="00530119"/>
    <w:rsid w:val="00533071"/>
    <w:rsid w:val="00543D58"/>
    <w:rsid w:val="005446C2"/>
    <w:rsid w:val="0054522C"/>
    <w:rsid w:val="00546393"/>
    <w:rsid w:val="005517A3"/>
    <w:rsid w:val="00553963"/>
    <w:rsid w:val="00555087"/>
    <w:rsid w:val="00565295"/>
    <w:rsid w:val="00565F15"/>
    <w:rsid w:val="00570266"/>
    <w:rsid w:val="005809F1"/>
    <w:rsid w:val="00581D46"/>
    <w:rsid w:val="00585C67"/>
    <w:rsid w:val="00586DDA"/>
    <w:rsid w:val="00590296"/>
    <w:rsid w:val="005A072E"/>
    <w:rsid w:val="005A0CAC"/>
    <w:rsid w:val="005A533C"/>
    <w:rsid w:val="005B08C5"/>
    <w:rsid w:val="005B76ED"/>
    <w:rsid w:val="005C1090"/>
    <w:rsid w:val="005C27D1"/>
    <w:rsid w:val="005D6877"/>
    <w:rsid w:val="005E1342"/>
    <w:rsid w:val="005E13A8"/>
    <w:rsid w:val="005E69DF"/>
    <w:rsid w:val="005F647A"/>
    <w:rsid w:val="00604E48"/>
    <w:rsid w:val="00606151"/>
    <w:rsid w:val="00606643"/>
    <w:rsid w:val="00612E41"/>
    <w:rsid w:val="0062140B"/>
    <w:rsid w:val="00621412"/>
    <w:rsid w:val="00631535"/>
    <w:rsid w:val="006316E3"/>
    <w:rsid w:val="006368F0"/>
    <w:rsid w:val="00645688"/>
    <w:rsid w:val="00646CF5"/>
    <w:rsid w:val="00647DE4"/>
    <w:rsid w:val="00651C7B"/>
    <w:rsid w:val="00657948"/>
    <w:rsid w:val="0066085A"/>
    <w:rsid w:val="006621A3"/>
    <w:rsid w:val="00662EA9"/>
    <w:rsid w:val="0066306A"/>
    <w:rsid w:val="00666450"/>
    <w:rsid w:val="00666C5D"/>
    <w:rsid w:val="00667792"/>
    <w:rsid w:val="006717B3"/>
    <w:rsid w:val="00671B37"/>
    <w:rsid w:val="00674278"/>
    <w:rsid w:val="0068324B"/>
    <w:rsid w:val="00684FD1"/>
    <w:rsid w:val="006949C1"/>
    <w:rsid w:val="00695574"/>
    <w:rsid w:val="006A11EB"/>
    <w:rsid w:val="006A2DE7"/>
    <w:rsid w:val="006A40CA"/>
    <w:rsid w:val="006A6261"/>
    <w:rsid w:val="006B03CB"/>
    <w:rsid w:val="006B10A9"/>
    <w:rsid w:val="006B1754"/>
    <w:rsid w:val="006B372A"/>
    <w:rsid w:val="006C4F55"/>
    <w:rsid w:val="006C6C4B"/>
    <w:rsid w:val="006D0147"/>
    <w:rsid w:val="006D14A8"/>
    <w:rsid w:val="006D5F2B"/>
    <w:rsid w:val="006D7B0F"/>
    <w:rsid w:val="006E0C0A"/>
    <w:rsid w:val="006E121D"/>
    <w:rsid w:val="006E3FB1"/>
    <w:rsid w:val="006E476D"/>
    <w:rsid w:val="006F17F9"/>
    <w:rsid w:val="006F3D42"/>
    <w:rsid w:val="006F73D5"/>
    <w:rsid w:val="0070403D"/>
    <w:rsid w:val="007051BE"/>
    <w:rsid w:val="007067DE"/>
    <w:rsid w:val="007068B3"/>
    <w:rsid w:val="00707839"/>
    <w:rsid w:val="007139C5"/>
    <w:rsid w:val="00721058"/>
    <w:rsid w:val="00724256"/>
    <w:rsid w:val="007262BA"/>
    <w:rsid w:val="00727593"/>
    <w:rsid w:val="007359F1"/>
    <w:rsid w:val="00744641"/>
    <w:rsid w:val="0075186F"/>
    <w:rsid w:val="00761631"/>
    <w:rsid w:val="00767147"/>
    <w:rsid w:val="00767346"/>
    <w:rsid w:val="0076795A"/>
    <w:rsid w:val="00773DCA"/>
    <w:rsid w:val="0078027A"/>
    <w:rsid w:val="00780FF3"/>
    <w:rsid w:val="007836F0"/>
    <w:rsid w:val="007861FA"/>
    <w:rsid w:val="00787597"/>
    <w:rsid w:val="00787B0B"/>
    <w:rsid w:val="00790594"/>
    <w:rsid w:val="007A1C03"/>
    <w:rsid w:val="007A749B"/>
    <w:rsid w:val="007B059F"/>
    <w:rsid w:val="007B3577"/>
    <w:rsid w:val="007B38E4"/>
    <w:rsid w:val="007B6D2E"/>
    <w:rsid w:val="007C12B6"/>
    <w:rsid w:val="007D3971"/>
    <w:rsid w:val="007D4693"/>
    <w:rsid w:val="007D6EC3"/>
    <w:rsid w:val="007E1AB0"/>
    <w:rsid w:val="007E27FB"/>
    <w:rsid w:val="007E54F7"/>
    <w:rsid w:val="007F2A35"/>
    <w:rsid w:val="007F6295"/>
    <w:rsid w:val="00805997"/>
    <w:rsid w:val="0081414E"/>
    <w:rsid w:val="0081533C"/>
    <w:rsid w:val="0081620C"/>
    <w:rsid w:val="00823F23"/>
    <w:rsid w:val="0084244C"/>
    <w:rsid w:val="00854234"/>
    <w:rsid w:val="00854FD9"/>
    <w:rsid w:val="008568C6"/>
    <w:rsid w:val="00860BCC"/>
    <w:rsid w:val="00865522"/>
    <w:rsid w:val="0086574E"/>
    <w:rsid w:val="00867F2C"/>
    <w:rsid w:val="00887B94"/>
    <w:rsid w:val="008974F9"/>
    <w:rsid w:val="008A0218"/>
    <w:rsid w:val="008A751B"/>
    <w:rsid w:val="008A7AB0"/>
    <w:rsid w:val="008B1D0B"/>
    <w:rsid w:val="008B222A"/>
    <w:rsid w:val="008B5636"/>
    <w:rsid w:val="008C1D2D"/>
    <w:rsid w:val="008C7798"/>
    <w:rsid w:val="008D3BDB"/>
    <w:rsid w:val="008D51CD"/>
    <w:rsid w:val="008D5F31"/>
    <w:rsid w:val="008D6B48"/>
    <w:rsid w:val="008E68BF"/>
    <w:rsid w:val="008E7958"/>
    <w:rsid w:val="008F22C6"/>
    <w:rsid w:val="008F2881"/>
    <w:rsid w:val="008F4B23"/>
    <w:rsid w:val="008F7957"/>
    <w:rsid w:val="00903241"/>
    <w:rsid w:val="00910C09"/>
    <w:rsid w:val="00916054"/>
    <w:rsid w:val="0092237C"/>
    <w:rsid w:val="0092315B"/>
    <w:rsid w:val="0092508E"/>
    <w:rsid w:val="00932789"/>
    <w:rsid w:val="00941405"/>
    <w:rsid w:val="0094242F"/>
    <w:rsid w:val="00944E70"/>
    <w:rsid w:val="009467C8"/>
    <w:rsid w:val="009502BE"/>
    <w:rsid w:val="00955A60"/>
    <w:rsid w:val="00956791"/>
    <w:rsid w:val="00957CAD"/>
    <w:rsid w:val="00967D7B"/>
    <w:rsid w:val="00973D43"/>
    <w:rsid w:val="00974DAD"/>
    <w:rsid w:val="00974E67"/>
    <w:rsid w:val="00983A2B"/>
    <w:rsid w:val="00984D14"/>
    <w:rsid w:val="00994268"/>
    <w:rsid w:val="00994403"/>
    <w:rsid w:val="00995BE9"/>
    <w:rsid w:val="009A1D42"/>
    <w:rsid w:val="009A7222"/>
    <w:rsid w:val="009A7F7D"/>
    <w:rsid w:val="009B059D"/>
    <w:rsid w:val="009B3FF1"/>
    <w:rsid w:val="009B7C81"/>
    <w:rsid w:val="009C6C41"/>
    <w:rsid w:val="009C6EE9"/>
    <w:rsid w:val="009D240B"/>
    <w:rsid w:val="009E0130"/>
    <w:rsid w:val="009E4B6D"/>
    <w:rsid w:val="009E6671"/>
    <w:rsid w:val="009E7829"/>
    <w:rsid w:val="009F31F9"/>
    <w:rsid w:val="009F3C8D"/>
    <w:rsid w:val="00A042E0"/>
    <w:rsid w:val="00A046BD"/>
    <w:rsid w:val="00A0507A"/>
    <w:rsid w:val="00A11071"/>
    <w:rsid w:val="00A130B3"/>
    <w:rsid w:val="00A16E57"/>
    <w:rsid w:val="00A26471"/>
    <w:rsid w:val="00A26619"/>
    <w:rsid w:val="00A30A14"/>
    <w:rsid w:val="00A32292"/>
    <w:rsid w:val="00A32337"/>
    <w:rsid w:val="00A3390A"/>
    <w:rsid w:val="00A33F48"/>
    <w:rsid w:val="00A40BC8"/>
    <w:rsid w:val="00A41ADC"/>
    <w:rsid w:val="00A4721C"/>
    <w:rsid w:val="00A5267E"/>
    <w:rsid w:val="00A5287F"/>
    <w:rsid w:val="00A61C44"/>
    <w:rsid w:val="00A62A5D"/>
    <w:rsid w:val="00A631C1"/>
    <w:rsid w:val="00A638D4"/>
    <w:rsid w:val="00A84528"/>
    <w:rsid w:val="00A87D03"/>
    <w:rsid w:val="00A96771"/>
    <w:rsid w:val="00AA151B"/>
    <w:rsid w:val="00AA6431"/>
    <w:rsid w:val="00AA6511"/>
    <w:rsid w:val="00AB117B"/>
    <w:rsid w:val="00AB1E79"/>
    <w:rsid w:val="00AB2453"/>
    <w:rsid w:val="00AB7BF8"/>
    <w:rsid w:val="00AC19FC"/>
    <w:rsid w:val="00AD07FD"/>
    <w:rsid w:val="00AD3166"/>
    <w:rsid w:val="00AD4075"/>
    <w:rsid w:val="00AE4EF0"/>
    <w:rsid w:val="00AF1FAE"/>
    <w:rsid w:val="00B039A6"/>
    <w:rsid w:val="00B1408E"/>
    <w:rsid w:val="00B23FBE"/>
    <w:rsid w:val="00B24B22"/>
    <w:rsid w:val="00B27EF4"/>
    <w:rsid w:val="00B33681"/>
    <w:rsid w:val="00B34314"/>
    <w:rsid w:val="00B34F0D"/>
    <w:rsid w:val="00B40555"/>
    <w:rsid w:val="00B479E8"/>
    <w:rsid w:val="00B47A0D"/>
    <w:rsid w:val="00B536C9"/>
    <w:rsid w:val="00B67AF2"/>
    <w:rsid w:val="00B67FFC"/>
    <w:rsid w:val="00B77A14"/>
    <w:rsid w:val="00B8692C"/>
    <w:rsid w:val="00B87372"/>
    <w:rsid w:val="00B94800"/>
    <w:rsid w:val="00BA0163"/>
    <w:rsid w:val="00BA30C3"/>
    <w:rsid w:val="00BA3B17"/>
    <w:rsid w:val="00BA5405"/>
    <w:rsid w:val="00BB0A9A"/>
    <w:rsid w:val="00BB667C"/>
    <w:rsid w:val="00BB7AB5"/>
    <w:rsid w:val="00BC536B"/>
    <w:rsid w:val="00BC5958"/>
    <w:rsid w:val="00BD0073"/>
    <w:rsid w:val="00BD0105"/>
    <w:rsid w:val="00BD0A68"/>
    <w:rsid w:val="00BD1550"/>
    <w:rsid w:val="00BE1160"/>
    <w:rsid w:val="00BE41A2"/>
    <w:rsid w:val="00BE4207"/>
    <w:rsid w:val="00BE57B6"/>
    <w:rsid w:val="00BE7332"/>
    <w:rsid w:val="00BF2CE8"/>
    <w:rsid w:val="00BF5DA7"/>
    <w:rsid w:val="00BF724F"/>
    <w:rsid w:val="00BF7670"/>
    <w:rsid w:val="00C01F57"/>
    <w:rsid w:val="00C032BE"/>
    <w:rsid w:val="00C03C79"/>
    <w:rsid w:val="00C101BD"/>
    <w:rsid w:val="00C20141"/>
    <w:rsid w:val="00C260F2"/>
    <w:rsid w:val="00C26FA5"/>
    <w:rsid w:val="00C32F3C"/>
    <w:rsid w:val="00C418AE"/>
    <w:rsid w:val="00C455E7"/>
    <w:rsid w:val="00C46B19"/>
    <w:rsid w:val="00C471FE"/>
    <w:rsid w:val="00C474E0"/>
    <w:rsid w:val="00C503D1"/>
    <w:rsid w:val="00C53F5A"/>
    <w:rsid w:val="00C54FE9"/>
    <w:rsid w:val="00C64F62"/>
    <w:rsid w:val="00C65053"/>
    <w:rsid w:val="00C67FD7"/>
    <w:rsid w:val="00C74646"/>
    <w:rsid w:val="00C779D3"/>
    <w:rsid w:val="00C77ADD"/>
    <w:rsid w:val="00CA22EB"/>
    <w:rsid w:val="00CB7855"/>
    <w:rsid w:val="00CC0112"/>
    <w:rsid w:val="00CC1605"/>
    <w:rsid w:val="00CC2C4E"/>
    <w:rsid w:val="00CC3AD7"/>
    <w:rsid w:val="00CC51EB"/>
    <w:rsid w:val="00CD2AEE"/>
    <w:rsid w:val="00CD2BE6"/>
    <w:rsid w:val="00CD7250"/>
    <w:rsid w:val="00CE1EAD"/>
    <w:rsid w:val="00CE21C3"/>
    <w:rsid w:val="00CE2DA1"/>
    <w:rsid w:val="00CF310D"/>
    <w:rsid w:val="00CF65E3"/>
    <w:rsid w:val="00D00C39"/>
    <w:rsid w:val="00D01704"/>
    <w:rsid w:val="00D051BA"/>
    <w:rsid w:val="00D06613"/>
    <w:rsid w:val="00D17108"/>
    <w:rsid w:val="00D220D2"/>
    <w:rsid w:val="00D23122"/>
    <w:rsid w:val="00D33844"/>
    <w:rsid w:val="00D33BC2"/>
    <w:rsid w:val="00D364AA"/>
    <w:rsid w:val="00D43153"/>
    <w:rsid w:val="00D5537B"/>
    <w:rsid w:val="00D55629"/>
    <w:rsid w:val="00D56726"/>
    <w:rsid w:val="00D6133B"/>
    <w:rsid w:val="00D674CA"/>
    <w:rsid w:val="00D704D5"/>
    <w:rsid w:val="00D77795"/>
    <w:rsid w:val="00D8101C"/>
    <w:rsid w:val="00D83005"/>
    <w:rsid w:val="00D852A3"/>
    <w:rsid w:val="00D861AC"/>
    <w:rsid w:val="00D90E6C"/>
    <w:rsid w:val="00D913D6"/>
    <w:rsid w:val="00DA125D"/>
    <w:rsid w:val="00DA5C0F"/>
    <w:rsid w:val="00DA6C6E"/>
    <w:rsid w:val="00DB7A29"/>
    <w:rsid w:val="00DC03E9"/>
    <w:rsid w:val="00DC1CF2"/>
    <w:rsid w:val="00DC2456"/>
    <w:rsid w:val="00DC7BC9"/>
    <w:rsid w:val="00DD1F9E"/>
    <w:rsid w:val="00DD2DB9"/>
    <w:rsid w:val="00DD3714"/>
    <w:rsid w:val="00DD473A"/>
    <w:rsid w:val="00DD7144"/>
    <w:rsid w:val="00DE0394"/>
    <w:rsid w:val="00DE1C14"/>
    <w:rsid w:val="00DF5EF7"/>
    <w:rsid w:val="00DF666C"/>
    <w:rsid w:val="00DF6762"/>
    <w:rsid w:val="00E0012A"/>
    <w:rsid w:val="00E01327"/>
    <w:rsid w:val="00E11987"/>
    <w:rsid w:val="00E15505"/>
    <w:rsid w:val="00E15C9C"/>
    <w:rsid w:val="00E16B7E"/>
    <w:rsid w:val="00E16C20"/>
    <w:rsid w:val="00E22A61"/>
    <w:rsid w:val="00E27008"/>
    <w:rsid w:val="00E360A8"/>
    <w:rsid w:val="00E36BB9"/>
    <w:rsid w:val="00E427BB"/>
    <w:rsid w:val="00E53AA9"/>
    <w:rsid w:val="00E554EA"/>
    <w:rsid w:val="00E554FD"/>
    <w:rsid w:val="00E64A9C"/>
    <w:rsid w:val="00E65DE1"/>
    <w:rsid w:val="00E65FD5"/>
    <w:rsid w:val="00E66A3A"/>
    <w:rsid w:val="00E705B7"/>
    <w:rsid w:val="00E71A41"/>
    <w:rsid w:val="00E73A09"/>
    <w:rsid w:val="00E756B9"/>
    <w:rsid w:val="00E75C9C"/>
    <w:rsid w:val="00E82D89"/>
    <w:rsid w:val="00E8799E"/>
    <w:rsid w:val="00E92539"/>
    <w:rsid w:val="00EA1BCB"/>
    <w:rsid w:val="00EA3A1C"/>
    <w:rsid w:val="00EA475C"/>
    <w:rsid w:val="00EA7205"/>
    <w:rsid w:val="00EB3984"/>
    <w:rsid w:val="00EC13CC"/>
    <w:rsid w:val="00EC7C3D"/>
    <w:rsid w:val="00ED3FDD"/>
    <w:rsid w:val="00ED4BD3"/>
    <w:rsid w:val="00ED76BB"/>
    <w:rsid w:val="00ED794C"/>
    <w:rsid w:val="00EE1B21"/>
    <w:rsid w:val="00EE24F8"/>
    <w:rsid w:val="00EE38BE"/>
    <w:rsid w:val="00EE3C24"/>
    <w:rsid w:val="00EE4228"/>
    <w:rsid w:val="00EF02A0"/>
    <w:rsid w:val="00EF3B76"/>
    <w:rsid w:val="00EF7524"/>
    <w:rsid w:val="00F03605"/>
    <w:rsid w:val="00F03FD8"/>
    <w:rsid w:val="00F065D2"/>
    <w:rsid w:val="00F23055"/>
    <w:rsid w:val="00F25842"/>
    <w:rsid w:val="00F27D17"/>
    <w:rsid w:val="00F321D4"/>
    <w:rsid w:val="00F33DD9"/>
    <w:rsid w:val="00F44AB2"/>
    <w:rsid w:val="00F54168"/>
    <w:rsid w:val="00F56A6C"/>
    <w:rsid w:val="00F573B6"/>
    <w:rsid w:val="00F57725"/>
    <w:rsid w:val="00F7637C"/>
    <w:rsid w:val="00F8607D"/>
    <w:rsid w:val="00F962E4"/>
    <w:rsid w:val="00FA097A"/>
    <w:rsid w:val="00FB0197"/>
    <w:rsid w:val="00FB1E9D"/>
    <w:rsid w:val="00FB2521"/>
    <w:rsid w:val="00FB4280"/>
    <w:rsid w:val="00FC4716"/>
    <w:rsid w:val="00FD167F"/>
    <w:rsid w:val="00FD398A"/>
    <w:rsid w:val="00FE17D6"/>
    <w:rsid w:val="00FE2E52"/>
    <w:rsid w:val="00FE419A"/>
    <w:rsid w:val="00FF0498"/>
    <w:rsid w:val="00FF4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EE673"/>
  <w15:docId w15:val="{4801DA1C-EAEB-4F86-987F-B6A80EAA0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ind w:left="6372" w:firstLine="708"/>
      <w:jc w:val="both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jc w:val="center"/>
      <w:outlineLvl w:val="2"/>
    </w:pPr>
    <w:rPr>
      <w:rFonts w:ascii="Arial" w:hAnsi="Arial"/>
      <w:b/>
      <w:sz w:val="22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sz w:val="24"/>
    </w:rPr>
  </w:style>
  <w:style w:type="paragraph" w:styleId="Balk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b/>
      <w:bCs/>
      <w:sz w:val="26"/>
    </w:rPr>
  </w:style>
  <w:style w:type="paragraph" w:styleId="Balk6">
    <w:name w:val="heading 6"/>
    <w:basedOn w:val="Normal"/>
    <w:next w:val="Normal"/>
    <w:qFormat/>
    <w:pPr>
      <w:keepNext/>
      <w:numPr>
        <w:ilvl w:val="5"/>
        <w:numId w:val="1"/>
      </w:numPr>
      <w:jc w:val="center"/>
      <w:outlineLvl w:val="5"/>
    </w:pPr>
    <w:rPr>
      <w:b/>
      <w:bCs/>
      <w:sz w:val="24"/>
    </w:rPr>
  </w:style>
  <w:style w:type="paragraph" w:styleId="Balk7">
    <w:name w:val="heading 7"/>
    <w:basedOn w:val="Normal"/>
    <w:next w:val="Normal"/>
    <w:qFormat/>
    <w:pPr>
      <w:keepNext/>
      <w:numPr>
        <w:ilvl w:val="6"/>
        <w:numId w:val="1"/>
      </w:numPr>
      <w:outlineLvl w:val="6"/>
    </w:pPr>
    <w:rPr>
      <w:color w:val="000000"/>
      <w:sz w:val="24"/>
    </w:rPr>
  </w:style>
  <w:style w:type="paragraph" w:styleId="Balk8">
    <w:name w:val="heading 8"/>
    <w:basedOn w:val="Normal"/>
    <w:next w:val="Normal"/>
    <w:qFormat/>
    <w:pPr>
      <w:keepNext/>
      <w:numPr>
        <w:ilvl w:val="7"/>
        <w:numId w:val="1"/>
      </w:numPr>
      <w:jc w:val="both"/>
      <w:outlineLvl w:val="7"/>
    </w:pPr>
    <w:rPr>
      <w:sz w:val="24"/>
    </w:rPr>
  </w:style>
  <w:style w:type="paragraph" w:styleId="Balk9">
    <w:name w:val="heading 9"/>
    <w:basedOn w:val="Normal"/>
    <w:next w:val="Normal"/>
    <w:qFormat/>
    <w:pPr>
      <w:keepNext/>
      <w:numPr>
        <w:ilvl w:val="8"/>
        <w:numId w:val="1"/>
      </w:numPr>
      <w:ind w:left="71"/>
      <w:jc w:val="center"/>
      <w:outlineLvl w:val="8"/>
    </w:pPr>
    <w:rPr>
      <w:b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GvdeMetni">
    <w:name w:val="Body Text"/>
    <w:basedOn w:val="Normal"/>
    <w:semiHidden/>
    <w:pPr>
      <w:spacing w:after="120"/>
    </w:pPr>
  </w:style>
  <w:style w:type="paragraph" w:styleId="Liste">
    <w:name w:val="List"/>
    <w:basedOn w:val="GvdeMetni"/>
    <w:semiHidden/>
  </w:style>
  <w:style w:type="paragraph" w:customStyle="1" w:styleId="Balk10">
    <w:name w:val="Başlık1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pPr>
      <w:suppressLineNumbers/>
    </w:p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table" w:styleId="TabloKlavuzu">
    <w:name w:val="Table Grid"/>
    <w:basedOn w:val="NormalTablo"/>
    <w:uiPriority w:val="59"/>
    <w:rsid w:val="008D5F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C03E9"/>
    <w:pPr>
      <w:autoSpaceDE w:val="0"/>
      <w:autoSpaceDN w:val="0"/>
      <w:adjustRightInd w:val="0"/>
    </w:pPr>
    <w:rPr>
      <w:rFonts w:ascii="Microsoft Sans Serif" w:hAnsi="Microsoft Sans Serif" w:cs="Microsoft Sans Serif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7C12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DD931A-C538-477C-BA93-016107509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ınav programı şablonu</vt:lpstr>
    </vt:vector>
  </TitlesOfParts>
  <Company>MOTUN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ınav programı şablonu</dc:title>
  <dc:subject/>
  <dc:creator>Kimya Eğitimi Bölümü</dc:creator>
  <cp:keywords/>
  <dc:description/>
  <cp:lastModifiedBy>venüs yıldız</cp:lastModifiedBy>
  <cp:revision>4</cp:revision>
  <cp:lastPrinted>2018-11-30T11:11:00Z</cp:lastPrinted>
  <dcterms:created xsi:type="dcterms:W3CDTF">2023-04-28T12:28:00Z</dcterms:created>
  <dcterms:modified xsi:type="dcterms:W3CDTF">2023-05-02T08:37:00Z</dcterms:modified>
</cp:coreProperties>
</file>